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p>
    <w:p>
      <w:pPr>
        <w:pStyle w:val="FirstParagraph"/>
      </w:pPr>
      <w:r>
        <w:t xml:space="preserve">May 15, 2023</w:t>
      </w:r>
    </w:p>
    <w:p>
      <w:pPr>
        <w:pStyle w:val="BodyText"/>
      </w:pPr>
      <w:r>
        <w:t xml:space="preserve">Your Name</w:t>
      </w:r>
    </w:p>
    <w:p>
      <w:pPr>
        <w:pStyle w:val="BodyText"/>
      </w:pPr>
      <w:r>
        <w:t xml:space="preserve">123 Main Street</w:t>
      </w:r>
    </w:p>
    <w:p>
      <w:pPr>
        <w:pStyle w:val="BodyText"/>
      </w:pPr>
      <w:r>
        <w:t xml:space="preserve">Toronto, ON M5G 1A7</w:t>
      </w:r>
    </w:p>
    <w:bookmarkStart w:id="21" w:name="accounting-department-manager"/>
    <w:p>
      <w:pPr>
        <w:pStyle w:val="Heading1"/>
      </w:pPr>
      <w:r>
        <w:t xml:space="preserve">Accounting Department Manager</w:t>
      </w:r>
    </w:p>
    <w:bookmarkStart w:id="20" w:name="company-name"/>
    <w:p>
      <w:pPr>
        <w:pStyle w:val="Heading2"/>
      </w:pPr>
      <w:r>
        <w:t xml:space="preserve">[Company Name]</w:t>
      </w:r>
    </w:p>
    <w:p>
      <w:pPr>
        <w:pStyle w:val="FirstParagraph"/>
      </w:pPr>
      <w:r>
        <w:t xml:space="preserve">456 Financial District</w:t>
      </w:r>
    </w:p>
    <w:p>
      <w:pPr>
        <w:pStyle w:val="BodyText"/>
      </w:pPr>
      <w:r>
        <w:t xml:space="preserve">Toronto, ON M5J 2N7</w:t>
      </w:r>
    </w:p>
    <w:bookmarkEnd w:id="20"/>
    <w:bookmarkEnd w:id="21"/>
    <w:p>
      <w:pPr>
        <w:pStyle w:val="BodyText"/>
      </w:pPr>
      <w:r>
        <w:t xml:space="preserve">Subject: Internship Application Letter for Accounting Intern Position</w:t>
      </w:r>
    </w:p>
    <w:p>
      <w:pPr>
        <w:pStyle w:val="BodyText"/>
      </w:pPr>
      <w:r>
        <w:t xml:space="preserve">Dear Hiring Manager,</w:t>
      </w:r>
    </w:p>
    <w:p>
      <w:pPr>
        <w:pStyle w:val="BodyText"/>
      </w:pPr>
      <w:r>
        <w:t xml:space="preserve">I am writing to express my enthusiastic interest in the Accounting Intern position at your esteemed organization, as advertised on the Careers page of your website. As a dedicated accounting student at the University of Toronto with a strong academic record and practical experience in financial documentation, I am confident that my skills align perfectly with the requirements for this role. This Internship Application Letter represents not just my professional interest, but also my deep commitment to building a career as an Accountant within Canada's thriving economic landscape, specifically in the vibrant business hub of Toronto.</w:t>
      </w:r>
    </w:p>
    <w:p>
      <w:pPr>
        <w:pStyle w:val="BodyText"/>
      </w:pPr>
      <w:r>
        <w:t xml:space="preserve">My academic journey at the University of Toronto has provided me with rigorous training in financial accounting principles, taxation fundamentals, and advanced Excel applications. I have consistently maintained a 3.8/4.0 GPA while completing specialized courses including Intermediate Financial Accounting, Cost Accounting, and Canadian Income Taxation. During my studies, I completed an intensive six-month practicum at a mid-sized Toronto accounting firm where I assisted with month-end closing procedures, prepared bank reconciliations for 25+ clients, and supported the preparation of corporate tax returns under CPA supervision. This experience solidified my understanding that precision in financial reporting is not merely a technical requirement but the foundation of trust in business relationships – a principle I understand deeply as an aspiring Accountant operating within Canada's complex regulatory framework.</w:t>
      </w:r>
    </w:p>
    <w:p>
      <w:pPr>
        <w:pStyle w:val="BodyText"/>
      </w:pPr>
      <w:r>
        <w:t xml:space="preserve">What particularly excites me about this opportunity is the chance to contribute to your organization while immersing myself in Toronto's dynamic financial ecosystem. Having grown up in Mississauga and completed my undergraduate studies here, I have witnessed firsthand how Canada Toronto serves as a magnet for international businesses seeking North American market access. The city's position as Canada's financial capital, housing the headquarters of major banks and multinational corporations, creates an unparalleled learning environment for emerging Accountants. I am eager to apply my academic knowledge within this context while learning from professionals who navigate both Canadian GAAP and international accounting standards – skills essential for any Accountant operating in today's global marketplace.</w:t>
      </w:r>
    </w:p>
    <w:p>
      <w:pPr>
        <w:pStyle w:val="BodyText"/>
      </w:pPr>
      <w:r>
        <w:t xml:space="preserve">My technical proficiency includes advanced Excel (VLOOKUP, PivotTables, macros), QuickBooks Online certification, and familiarity with SAP systems through university training. More importantly, I possess the soft skills critical to success in accounting: meticulous attention to detail demonstrated by my error-free processing of $500K+ in monthly transactions during my practicum; strong communication abilities honed through presenting financial summaries to senior staff; and adaptability shown when quickly mastering new software during a system migration at my previous internship. I understand that an Accountant must not only manage numbers but also translate financial data into actionable insights for business decision-makers – a perspective I've cultivated through team projects analyzing cash flow projections for local startups.</w:t>
      </w:r>
    </w:p>
    <w:p>
      <w:pPr>
        <w:pStyle w:val="BodyText"/>
      </w:pPr>
      <w:r>
        <w:t xml:space="preserve">The significance of this internship extends beyond professional development; it represents my strategic entry point into Canada's accounting profession. As an international student on a post-graduate work permit, I am particularly motivated to establish roots in Canada Toronto's professional community. I have been actively preparing for the CPA Professional Education Program (PEP) and have completed the prerequisite courses required for licensure in Ontario. This internship would provide me with the practical experience necessary to meet all certification requirements while contributing meaningfully to your team's objectives.</w:t>
      </w:r>
    </w:p>
    <w:p>
      <w:pPr>
        <w:pStyle w:val="BodyText"/>
      </w:pPr>
      <w:r>
        <w:t xml:space="preserve">I am especially drawn to [Company Name]'s reputation for developing talent through structured mentorship programs and its commitment to community engagement. Your recent initiative supporting local small businesses through free accounting workshops resonated deeply with my belief that Accountants have a social responsibility beyond financial reporting. In Toronto's competitive business environment, this blend of professional excellence and community focus creates the ideal setting for me to grow as an ethical, competent Accountant who understands the broader impact of financial stewardship.</w:t>
      </w:r>
    </w:p>
    <w:p>
      <w:pPr>
        <w:pStyle w:val="BodyText"/>
      </w:pPr>
      <w:r>
        <w:t xml:space="preserve">Canada Toronto offers more than just career opportunities; it provides a cultural tapestry where diverse perspectives enhance financial solutions. Having volunteered with the Toronto Food Bank's accounting team for six months last year, I experienced how financial management directly serves community needs – an insight that informs my approach to every balance sheet and income statement. I am eager to bring this holistic perspective to your organization while learning from your team's expertise in navigating Canada's evolving tax legislation and reporting standards.</w:t>
      </w:r>
    </w:p>
    <w:p>
      <w:pPr>
        <w:pStyle w:val="BodyText"/>
      </w:pPr>
      <w:r>
        <w:t xml:space="preserve">I would welcome the opportunity to discuss how my skills in financial analysis, attention to detail, and commitment to professional development align with your needs. My resume, attached for your review, provides further detail about my qualifications. Thank you for considering this Internship Application Letter; I am available at your convenience for an interview and can be reached at (416) 555-0198 or alex.johnson@email.com.</w:t>
      </w:r>
    </w:p>
    <w:p>
      <w:pPr>
        <w:pStyle w:val="BodyText"/>
      </w:pPr>
      <w:r>
        <w:t xml:space="preserve">Sincerely,</w:t>
      </w:r>
      <w:r>
        <w:br/>
      </w:r>
      <w:r>
        <w:br/>
      </w:r>
      <w:r>
        <w:t xml:space="preserve">Alex Johns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dc:title>
  <dc:creator/>
  <dc:language>en</dc:language>
  <cp:keywords/>
  <dcterms:created xsi:type="dcterms:W3CDTF">2025-12-08T00:09:54Z</dcterms:created>
  <dcterms:modified xsi:type="dcterms:W3CDTF">2025-12-08T00:09:54Z</dcterms:modified>
</cp:coreProperties>
</file>

<file path=docProps/custom.xml><?xml version="1.0" encoding="utf-8"?>
<Properties xmlns="http://schemas.openxmlformats.org/officeDocument/2006/custom-properties" xmlns:vt="http://schemas.openxmlformats.org/officeDocument/2006/docPropsVTypes"/>
</file>